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d91fbc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91fbc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9:17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wQ3DQAhDXcD7b8kG1PYl/eRTyTxyUptcHhYGY6h5nK5XfasqdIMv9+VTz/PvtxrMACBYE1WXFK+ANg7j9SXHG8Xmtx08EUbXDh5ZMoPFGGsjfyrp7yzU17KhWFjggi8hXx6mzphQldP4pGbBCJGwMV/1RZ+yFJ9xPZqRQd1hQef9QQW2o2xlMucLd4bySMI5XwZkg3HqZkF/5cBuccd6YeJsVT3nf3K+Fgy54sgx7o+y/0H1zesBl0KtcYx1wa9EetrzoyfXnzxGTK2/zv3ZdiDKIh7rT4NNE0SqQed6gc1Ugdmrc/87Y3LKflq9MT/kz9ekW9kPvGnIF6zGhfmrMUSok8+F/UA/D7cdPJVFrt8rfj9SH273mo39wDXRQM/18u599wuhVWoQ3dq27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ice. I didn't find the tags option, that will be hand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91fbc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9:17:4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d91fbc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d91fbc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d91fbc7</dc:title>
  <dc:creator/>
  <cp:keywords/>
  <dcterms:created xsi:type="dcterms:W3CDTF">2026-05-05T09:17:42Z</dcterms:created>
  <dcterms:modified xsi:type="dcterms:W3CDTF">2026-05-05T09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